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461D44" w14:textId="7BC96D20" w:rsidR="00ED1960" w:rsidRDefault="00ED1960" w:rsidP="00ED1960">
      <w:pPr>
        <w:spacing w:line="276" w:lineRule="auto"/>
        <w:jc w:val="both"/>
      </w:pPr>
      <w:r w:rsidRPr="002438BD">
        <w:rPr>
          <w:b/>
          <w:bCs/>
        </w:rPr>
        <w:t>CSS</w:t>
      </w:r>
      <w:r>
        <w:t>- stands for cascading stylesheet. In demand, your weapon to beautify your website.</w:t>
      </w:r>
    </w:p>
    <w:p w14:paraId="4E87F687" w14:textId="77777777" w:rsidR="00ED1960" w:rsidRDefault="00ED1960" w:rsidP="00ED1960">
      <w:pPr>
        <w:spacing w:line="276" w:lineRule="auto"/>
        <w:jc w:val="both"/>
      </w:pPr>
      <w:r>
        <w:t xml:space="preserve">There are three ways to add- </w:t>
      </w:r>
    </w:p>
    <w:p w14:paraId="415575D1" w14:textId="2CDF4BAD" w:rsidR="00ED1960" w:rsidRDefault="00ED1960" w:rsidP="00ED1960">
      <w:pPr>
        <w:pStyle w:val="ListParagraph"/>
        <w:numPr>
          <w:ilvl w:val="0"/>
          <w:numId w:val="1"/>
        </w:numPr>
        <w:spacing w:line="276" w:lineRule="auto"/>
        <w:jc w:val="both"/>
      </w:pPr>
      <w:r>
        <w:t>Internal- using style tag, same page</w:t>
      </w:r>
    </w:p>
    <w:p w14:paraId="3311B45F" w14:textId="3FEB354E" w:rsidR="00ED1960" w:rsidRDefault="00ED1960" w:rsidP="00ED1960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 Inline- using the style attribute in the element</w:t>
      </w:r>
    </w:p>
    <w:p w14:paraId="63B5E9A4" w14:textId="4E9FD56A" w:rsidR="00ED1960" w:rsidRDefault="00ED1960" w:rsidP="00ED1960">
      <w:pPr>
        <w:pStyle w:val="ListParagraph"/>
        <w:numPr>
          <w:ilvl w:val="0"/>
          <w:numId w:val="1"/>
        </w:numPr>
        <w:spacing w:line="276" w:lineRule="auto"/>
        <w:jc w:val="both"/>
      </w:pPr>
      <w:r>
        <w:t>External- using stylesheet (.</w:t>
      </w:r>
      <w:proofErr w:type="spellStart"/>
      <w:r>
        <w:t>css</w:t>
      </w:r>
      <w:proofErr w:type="spellEnd"/>
      <w:r>
        <w:t xml:space="preserve">) and </w:t>
      </w:r>
      <w:r w:rsidR="002438BD">
        <w:t>linking</w:t>
      </w:r>
      <w:r>
        <w:t xml:space="preserve"> it to HTML using </w:t>
      </w:r>
      <w:r w:rsidR="002438BD">
        <w:t xml:space="preserve">the </w:t>
      </w:r>
      <w:r>
        <w:t>link tag</w:t>
      </w:r>
    </w:p>
    <w:p w14:paraId="1B342195" w14:textId="0C1FEBBE" w:rsidR="00ED1960" w:rsidRDefault="00ED1960" w:rsidP="00ED1960">
      <w:pPr>
        <w:spacing w:line="276" w:lineRule="auto"/>
        <w:jc w:val="both"/>
      </w:pPr>
      <w:r>
        <w:t xml:space="preserve">Inline gets the highest priority. Between internal and external it depends on the flow of your document whichever comes later. </w:t>
      </w:r>
    </w:p>
    <w:p w14:paraId="3FA37CD0" w14:textId="03CAAAFE" w:rsidR="002438BD" w:rsidRDefault="002438BD" w:rsidP="00ED1960">
      <w:pPr>
        <w:spacing w:line="276" w:lineRule="auto"/>
        <w:jc w:val="both"/>
      </w:pPr>
      <w:r w:rsidRPr="002438BD">
        <w:rPr>
          <w:b/>
          <w:bCs/>
        </w:rPr>
        <w:t>CSS Selector</w:t>
      </w:r>
      <w:r>
        <w:rPr>
          <w:b/>
          <w:bCs/>
        </w:rPr>
        <w:t xml:space="preserve">- </w:t>
      </w:r>
      <w:proofErr w:type="spellStart"/>
      <w:r w:rsidRPr="002438BD">
        <w:t>selectan</w:t>
      </w:r>
      <w:proofErr w:type="spellEnd"/>
      <w:r w:rsidRPr="002438BD">
        <w:t xml:space="preserve"> element to </w:t>
      </w:r>
      <w:proofErr w:type="spellStart"/>
      <w:r w:rsidRPr="002438BD">
        <w:t>style</w:t>
      </w:r>
      <w:r>
        <w:t>such</w:t>
      </w:r>
      <w:proofErr w:type="spellEnd"/>
      <w:r>
        <w:t xml:space="preserve"> as body, div, h1, </w:t>
      </w:r>
      <w:proofErr w:type="gramStart"/>
      <w:r>
        <w:t>p ,</w:t>
      </w:r>
      <w:proofErr w:type="gramEnd"/>
      <w:r>
        <w:t xml:space="preserve"> </w:t>
      </w:r>
      <w:proofErr w:type="spellStart"/>
      <w:r>
        <w:t>img</w:t>
      </w:r>
      <w:proofErr w:type="spellEnd"/>
      <w:r>
        <w:t>, a</w:t>
      </w:r>
    </w:p>
    <w:p w14:paraId="2A687D62" w14:textId="110E8288" w:rsidR="002438BD" w:rsidRDefault="002438BD" w:rsidP="00ED1960">
      <w:pPr>
        <w:spacing w:line="276" w:lineRule="auto"/>
        <w:jc w:val="both"/>
      </w:pPr>
      <w:r>
        <w:t xml:space="preserve">Syntax- </w:t>
      </w:r>
      <w:proofErr w:type="gramStart"/>
      <w:r>
        <w:t xml:space="preserve">body{ </w:t>
      </w:r>
      <w:proofErr w:type="spellStart"/>
      <w:r>
        <w:t>background</w:t>
      </w:r>
      <w:proofErr w:type="gramEnd"/>
      <w:r>
        <w:t>-color:red</w:t>
      </w:r>
      <w:proofErr w:type="spellEnd"/>
      <w:r>
        <w:t>;}</w:t>
      </w:r>
    </w:p>
    <w:p w14:paraId="38A77112" w14:textId="7F666C66" w:rsidR="002438BD" w:rsidRDefault="002438BD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r>
        <w:t xml:space="preserve">Class- give styling to multiple elements </w:t>
      </w:r>
      <w:proofErr w:type="gramStart"/>
      <w:r>
        <w:t xml:space="preserve">use </w:t>
      </w:r>
      <w:r w:rsidRPr="00BF2283">
        <w:rPr>
          <w:color w:val="C45911" w:themeColor="accent2" w:themeShade="BF"/>
        </w:rPr>
        <w:t>.</w:t>
      </w:r>
      <w:proofErr w:type="spellStart"/>
      <w:r w:rsidRPr="00BF2283">
        <w:rPr>
          <w:color w:val="C45911" w:themeColor="accent2" w:themeShade="BF"/>
        </w:rPr>
        <w:t>classname</w:t>
      </w:r>
      <w:proofErr w:type="spellEnd"/>
      <w:proofErr w:type="gramEnd"/>
    </w:p>
    <w:p w14:paraId="74B24DFB" w14:textId="6EAA7040" w:rsidR="002438BD" w:rsidRPr="00BF2283" w:rsidRDefault="002438BD" w:rsidP="00BF2283">
      <w:pPr>
        <w:pStyle w:val="ListParagraph"/>
        <w:numPr>
          <w:ilvl w:val="0"/>
          <w:numId w:val="8"/>
        </w:numPr>
        <w:spacing w:line="276" w:lineRule="auto"/>
        <w:jc w:val="both"/>
        <w:rPr>
          <w:color w:val="C45911" w:themeColor="accent2" w:themeShade="BF"/>
        </w:rPr>
      </w:pPr>
      <w:r>
        <w:t xml:space="preserve">Id- unique styling use </w:t>
      </w:r>
      <w:r w:rsidRPr="00BF2283">
        <w:rPr>
          <w:color w:val="C45911" w:themeColor="accent2" w:themeShade="BF"/>
        </w:rPr>
        <w:t>#idname</w:t>
      </w:r>
    </w:p>
    <w:p w14:paraId="1BA149DA" w14:textId="1E38FDE9" w:rsidR="002438BD" w:rsidRDefault="002438BD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r w:rsidRPr="00BF2283">
        <w:rPr>
          <w:color w:val="C45911" w:themeColor="accent2" w:themeShade="BF"/>
        </w:rPr>
        <w:t xml:space="preserve">*- </w:t>
      </w:r>
      <w:r w:rsidRPr="002438BD">
        <w:t xml:space="preserve">universal selector- used to reset the </w:t>
      </w:r>
      <w:r>
        <w:t>CSS</w:t>
      </w:r>
      <w:r w:rsidRPr="002438BD">
        <w:t xml:space="preserve"> </w:t>
      </w:r>
      <w:r>
        <w:t>or to apply styling to all element</w:t>
      </w:r>
    </w:p>
    <w:p w14:paraId="4316FC27" w14:textId="6E68D69D" w:rsidR="002438BD" w:rsidRDefault="002438BD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r>
        <w:t>Multiple selectors use comma in between h</w:t>
      </w:r>
      <w:proofErr w:type="gramStart"/>
      <w:r>
        <w:t>1,h</w:t>
      </w:r>
      <w:proofErr w:type="gramEnd"/>
      <w:r>
        <w:t xml:space="preserve">2,h3,div{  </w:t>
      </w:r>
      <w:proofErr w:type="spellStart"/>
      <w:r>
        <w:t>css</w:t>
      </w:r>
      <w:proofErr w:type="spellEnd"/>
      <w:r>
        <w:t xml:space="preserve"> here}</w:t>
      </w:r>
    </w:p>
    <w:p w14:paraId="46FE3FFE" w14:textId="6E9083E0" w:rsidR="00BF2283" w:rsidRDefault="00BF2283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proofErr w:type="spellStart"/>
      <w:r>
        <w:t>Div+p</w:t>
      </w:r>
      <w:proofErr w:type="spellEnd"/>
      <w:r>
        <w:t>=paragraph just after div</w:t>
      </w:r>
    </w:p>
    <w:p w14:paraId="4900BD2A" w14:textId="1A0F4FF5" w:rsidR="00BF2283" w:rsidRDefault="00BF2283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proofErr w:type="spellStart"/>
      <w:r>
        <w:t>Div</w:t>
      </w:r>
      <w:proofErr w:type="spellEnd"/>
      <w:r>
        <w:t>&gt;p- paragraph(s) inside div</w:t>
      </w:r>
    </w:p>
    <w:p w14:paraId="587B2AAA" w14:textId="292399C4" w:rsidR="00BF2283" w:rsidRDefault="00BF2283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proofErr w:type="spellStart"/>
      <w:r>
        <w:t>Div</w:t>
      </w:r>
      <w:proofErr w:type="spellEnd"/>
      <w:r>
        <w:t xml:space="preserve"> li p= paragraph inside the li </w:t>
      </w:r>
      <w:proofErr w:type="gramStart"/>
      <w:r>
        <w:t>of  div</w:t>
      </w:r>
      <w:proofErr w:type="gramEnd"/>
    </w:p>
    <w:p w14:paraId="55CEBED5" w14:textId="130E8C17" w:rsidR="00BF2283" w:rsidRDefault="00BF2283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r>
        <w:t xml:space="preserve">Pseudo selector- </w:t>
      </w:r>
      <w:proofErr w:type="gramStart"/>
      <w:r>
        <w:t>a:link</w:t>
      </w:r>
      <w:proofErr w:type="gramEnd"/>
      <w:r>
        <w:t xml:space="preserve">, a:visited, a:hover,a:active it could we used with other element like </w:t>
      </w:r>
      <w:proofErr w:type="spellStart"/>
      <w:r>
        <w:t>div:hover</w:t>
      </w:r>
      <w:proofErr w:type="spellEnd"/>
      <w:r>
        <w:t>.</w:t>
      </w:r>
    </w:p>
    <w:p w14:paraId="3020F8FE" w14:textId="738B955F" w:rsidR="00BF2283" w:rsidRDefault="00BF2283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r>
        <w:t xml:space="preserve">First child- </w:t>
      </w:r>
      <w:proofErr w:type="spellStart"/>
      <w:proofErr w:type="gramStart"/>
      <w:r>
        <w:t>div:first</w:t>
      </w:r>
      <w:proofErr w:type="gramEnd"/>
      <w:r>
        <w:t>-child</w:t>
      </w:r>
      <w:proofErr w:type="spellEnd"/>
      <w:r>
        <w:t>{}</w:t>
      </w:r>
    </w:p>
    <w:p w14:paraId="4CEE60A3" w14:textId="0D6E87A0" w:rsidR="00BF2283" w:rsidRDefault="00BF2283" w:rsidP="00BF2283">
      <w:pPr>
        <w:pStyle w:val="ListParagraph"/>
        <w:numPr>
          <w:ilvl w:val="0"/>
          <w:numId w:val="8"/>
        </w:numPr>
        <w:spacing w:line="276" w:lineRule="auto"/>
        <w:jc w:val="both"/>
      </w:pPr>
      <w:proofErr w:type="gramStart"/>
      <w:r>
        <w:t>::</w:t>
      </w:r>
      <w:proofErr w:type="gramEnd"/>
      <w:r>
        <w:t>before and ::after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 w:rsidRPr="00BF2283">
        <w:t>inserts something before</w:t>
      </w:r>
      <w:r w:rsidRPr="00BF2283">
        <w:t>/after</w:t>
      </w:r>
      <w:r w:rsidRPr="00BF2283">
        <w:t xml:space="preserve"> the content of each selected element</w:t>
      </w:r>
      <w:r>
        <w:t xml:space="preserve">, useful in setting background. </w:t>
      </w:r>
    </w:p>
    <w:p w14:paraId="200FA020" w14:textId="7B8A9B5C" w:rsidR="002438BD" w:rsidRDefault="002438BD" w:rsidP="00ED1960">
      <w:pPr>
        <w:spacing w:line="276" w:lineRule="auto"/>
        <w:jc w:val="both"/>
      </w:pPr>
      <w:proofErr w:type="spellStart"/>
      <w:r w:rsidRPr="002438BD">
        <w:rPr>
          <w:b/>
          <w:bCs/>
        </w:rPr>
        <w:t>Color</w:t>
      </w:r>
      <w:proofErr w:type="spellEnd"/>
      <w:r>
        <w:t xml:space="preserve">- text </w:t>
      </w:r>
      <w:proofErr w:type="spellStart"/>
      <w:r>
        <w:t>color</w:t>
      </w:r>
      <w:proofErr w:type="spellEnd"/>
    </w:p>
    <w:p w14:paraId="0F771AA7" w14:textId="247C3759" w:rsidR="002438BD" w:rsidRDefault="002438BD" w:rsidP="00ED1960">
      <w:pPr>
        <w:spacing w:line="276" w:lineRule="auto"/>
        <w:jc w:val="both"/>
      </w:pPr>
      <w:proofErr w:type="spellStart"/>
      <w:r w:rsidRPr="002438BD">
        <w:rPr>
          <w:b/>
          <w:bCs/>
        </w:rPr>
        <w:t>Color</w:t>
      </w:r>
      <w:proofErr w:type="spellEnd"/>
      <w:r>
        <w:t xml:space="preserve"> </w:t>
      </w:r>
      <w:r w:rsidRPr="002438BD">
        <w:rPr>
          <w:b/>
          <w:bCs/>
        </w:rPr>
        <w:t>values</w:t>
      </w:r>
      <w:r>
        <w:t xml:space="preserve">- </w:t>
      </w:r>
      <w:proofErr w:type="spellStart"/>
      <w:r>
        <w:t>rgb</w:t>
      </w:r>
      <w:proofErr w:type="spellEnd"/>
      <w:r>
        <w:t xml:space="preserve">, </w:t>
      </w:r>
      <w:proofErr w:type="spellStart"/>
      <w:r>
        <w:t>hexcode</w:t>
      </w:r>
      <w:proofErr w:type="spellEnd"/>
      <w:r>
        <w:t xml:space="preserve">, </w:t>
      </w:r>
      <w:proofErr w:type="spellStart"/>
      <w:r>
        <w:t>colorname</w:t>
      </w:r>
      <w:proofErr w:type="spellEnd"/>
      <w:r>
        <w:t xml:space="preserve">, and </w:t>
      </w:r>
      <w:proofErr w:type="spellStart"/>
      <w:r>
        <w:t>hsl</w:t>
      </w:r>
      <w:proofErr w:type="spellEnd"/>
      <w:r>
        <w:t xml:space="preserve"> (with </w:t>
      </w:r>
      <w:proofErr w:type="spellStart"/>
      <w:r>
        <w:t>rgb</w:t>
      </w:r>
      <w:proofErr w:type="spellEnd"/>
      <w:r>
        <w:t xml:space="preserve"> and </w:t>
      </w:r>
      <w:proofErr w:type="spellStart"/>
      <w:r>
        <w:t>hsl</w:t>
      </w:r>
      <w:proofErr w:type="spellEnd"/>
      <w:r>
        <w:t xml:space="preserve"> we can also use a for alpha value)</w:t>
      </w:r>
    </w:p>
    <w:p w14:paraId="4C640CAD" w14:textId="072D3851" w:rsidR="002438BD" w:rsidRDefault="002438BD" w:rsidP="00ED1960">
      <w:pPr>
        <w:spacing w:line="276" w:lineRule="auto"/>
        <w:jc w:val="both"/>
      </w:pPr>
      <w:r w:rsidRPr="002438BD">
        <w:rPr>
          <w:b/>
          <w:bCs/>
        </w:rPr>
        <w:t>Background</w:t>
      </w:r>
      <w:r>
        <w:t xml:space="preserve"> </w:t>
      </w:r>
    </w:p>
    <w:p w14:paraId="6CD6247C" w14:textId="377ED114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proofErr w:type="spellStart"/>
      <w:r>
        <w:t>Background-</w:t>
      </w:r>
      <w:proofErr w:type="gramStart"/>
      <w:r>
        <w:t>color:red</w:t>
      </w:r>
      <w:proofErr w:type="spellEnd"/>
      <w:proofErr w:type="gramEnd"/>
      <w:r>
        <w:t>;</w:t>
      </w:r>
    </w:p>
    <w:p w14:paraId="5DC3EA54" w14:textId="6B3E331C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proofErr w:type="spellStart"/>
      <w:r>
        <w:t>Background-image:url</w:t>
      </w:r>
      <w:proofErr w:type="spellEnd"/>
      <w:r>
        <w:t>(test.png</w:t>
      </w:r>
      <w:proofErr w:type="gramStart"/>
      <w:r>
        <w:t>);</w:t>
      </w:r>
      <w:proofErr w:type="gramEnd"/>
    </w:p>
    <w:p w14:paraId="4C3B9F86" w14:textId="7AB81D2C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r>
        <w:t>Background-repeat- no-repeat, repeat-x, repeat-</w:t>
      </w:r>
      <w:proofErr w:type="gramStart"/>
      <w:r>
        <w:t>y</w:t>
      </w:r>
      <w:proofErr w:type="gramEnd"/>
      <w:r>
        <w:t xml:space="preserve"> and default is a repeat in and y</w:t>
      </w:r>
    </w:p>
    <w:p w14:paraId="0CEF82AD" w14:textId="5D79993F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r>
        <w:t xml:space="preserve">Background size- cover (fits and no empty space), </w:t>
      </w:r>
      <w:proofErr w:type="gramStart"/>
      <w:r>
        <w:t>contain(</w:t>
      </w:r>
      <w:proofErr w:type="gramEnd"/>
      <w:r>
        <w:t>fits and images is fully visible), auto(original size of image), width(set width) and you can also set height</w:t>
      </w:r>
    </w:p>
    <w:p w14:paraId="1CF8F382" w14:textId="5E81151C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r>
        <w:t>Background-position – left, top, right, bottom, centre</w:t>
      </w:r>
    </w:p>
    <w:p w14:paraId="01D5769F" w14:textId="48CCFAA3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r>
        <w:t xml:space="preserve">Background-attachment (scrollable or non-scrollable)- fixed </w:t>
      </w:r>
      <w:proofErr w:type="gramStart"/>
      <w:r>
        <w:t>and  default</w:t>
      </w:r>
      <w:proofErr w:type="gramEnd"/>
      <w:r>
        <w:t xml:space="preserve"> is scroll</w:t>
      </w:r>
    </w:p>
    <w:p w14:paraId="3FD0D065" w14:textId="67F2A3F0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r>
        <w:t>Background- origin- border-box, padding-box(default), content box same values for Background-clip</w:t>
      </w:r>
    </w:p>
    <w:p w14:paraId="62882AA4" w14:textId="0DA8C0C5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r>
        <w:t xml:space="preserve">Shorthand </w:t>
      </w:r>
      <w:proofErr w:type="gramStart"/>
      <w:r>
        <w:t xml:space="preserve">- </w:t>
      </w:r>
      <w:r w:rsidRPr="002438BD">
        <w:t xml:space="preserve"> background</w:t>
      </w:r>
      <w:proofErr w:type="gramEnd"/>
      <w:r w:rsidRPr="002438BD">
        <w:t xml:space="preserve">: </w:t>
      </w:r>
      <w:proofErr w:type="spellStart"/>
      <w:r w:rsidRPr="002438BD">
        <w:t>url</w:t>
      </w:r>
      <w:proofErr w:type="spellEnd"/>
      <w:r w:rsidRPr="002438BD">
        <w:t>(</w:t>
      </w:r>
      <w:r>
        <w:t>test.jpg</w:t>
      </w:r>
      <w:r w:rsidRPr="002438BD">
        <w:t>) right bottom no-repeat</w:t>
      </w:r>
    </w:p>
    <w:p w14:paraId="1DF8052F" w14:textId="071112C2" w:rsidR="002438BD" w:rsidRDefault="002438BD" w:rsidP="00BF2283">
      <w:pPr>
        <w:pStyle w:val="ListParagraph"/>
        <w:numPr>
          <w:ilvl w:val="0"/>
          <w:numId w:val="7"/>
        </w:numPr>
        <w:spacing w:line="276" w:lineRule="auto"/>
        <w:jc w:val="both"/>
      </w:pPr>
      <w:r>
        <w:t xml:space="preserve">You can also put multiple images </w:t>
      </w:r>
      <w:proofErr w:type="gramStart"/>
      <w:r>
        <w:t>using</w:t>
      </w:r>
      <w:r w:rsidR="00BF2283">
        <w:t xml:space="preserve">  comma</w:t>
      </w:r>
      <w:proofErr w:type="gramEnd"/>
      <w:r w:rsidR="00BF2283">
        <w:t xml:space="preserve"> ‘</w:t>
      </w:r>
      <w:r w:rsidRPr="00BF2283">
        <w:rPr>
          <w:highlight w:val="cyan"/>
        </w:rPr>
        <w:t>,</w:t>
      </w:r>
      <w:r w:rsidR="00BF2283">
        <w:t>’</w:t>
      </w:r>
      <w:r>
        <w:t xml:space="preserve"> as a separator</w:t>
      </w:r>
    </w:p>
    <w:p w14:paraId="43724EED" w14:textId="0080382D" w:rsidR="002438BD" w:rsidRDefault="002438BD" w:rsidP="00ED1960">
      <w:pPr>
        <w:spacing w:line="276" w:lineRule="auto"/>
        <w:jc w:val="both"/>
      </w:pPr>
      <w:r w:rsidRPr="002438BD">
        <w:rPr>
          <w:b/>
          <w:bCs/>
        </w:rPr>
        <w:lastRenderedPageBreak/>
        <w:t>Box</w:t>
      </w:r>
      <w:r>
        <w:t>-</w:t>
      </w:r>
      <w:r w:rsidRPr="002438BD">
        <w:rPr>
          <w:b/>
          <w:bCs/>
        </w:rPr>
        <w:t>Model</w:t>
      </w:r>
      <w:r>
        <w:rPr>
          <w:b/>
          <w:bCs/>
        </w:rPr>
        <w:t xml:space="preserve">- </w:t>
      </w:r>
      <w:r w:rsidRPr="002438BD">
        <w:t>Margin</w:t>
      </w:r>
      <w:r>
        <w:rPr>
          <w:b/>
          <w:bCs/>
        </w:rPr>
        <w:t>-</w:t>
      </w:r>
      <w:r w:rsidRPr="002438BD">
        <w:t>border-padding-content</w:t>
      </w:r>
    </w:p>
    <w:p w14:paraId="51F7D0F1" w14:textId="134276E3" w:rsidR="002438BD" w:rsidRDefault="002438BD" w:rsidP="00ED1960">
      <w:pPr>
        <w:spacing w:line="276" w:lineRule="auto"/>
        <w:jc w:val="both"/>
      </w:pPr>
      <w:r>
        <w:t xml:space="preserve">You </w:t>
      </w:r>
      <w:proofErr w:type="spellStart"/>
      <w:proofErr w:type="gramStart"/>
      <w:r>
        <w:t>cant</w:t>
      </w:r>
      <w:proofErr w:type="spellEnd"/>
      <w:proofErr w:type="gramEnd"/>
      <w:r>
        <w:t xml:space="preserve"> set margin and padding for top, right, bottom left or auto, same for padding</w:t>
      </w:r>
    </w:p>
    <w:p w14:paraId="77D7ABE4" w14:textId="05E1CD76" w:rsidR="002438BD" w:rsidRDefault="002438BD" w:rsidP="0044304C">
      <w:pPr>
        <w:pStyle w:val="ListParagraph"/>
        <w:numPr>
          <w:ilvl w:val="0"/>
          <w:numId w:val="6"/>
        </w:numPr>
        <w:spacing w:line="276" w:lineRule="auto"/>
        <w:jc w:val="both"/>
      </w:pPr>
      <w:r w:rsidRPr="0044304C">
        <w:rPr>
          <w:b/>
          <w:bCs/>
        </w:rPr>
        <w:t>Border</w:t>
      </w:r>
      <w:r>
        <w:t>- border-width, border-style, border-</w:t>
      </w:r>
      <w:proofErr w:type="spellStart"/>
      <w:r>
        <w:t>color</w:t>
      </w:r>
      <w:proofErr w:type="spellEnd"/>
    </w:p>
    <w:p w14:paraId="4293D13A" w14:textId="393958CF" w:rsidR="002438BD" w:rsidRPr="0044304C" w:rsidRDefault="002438BD" w:rsidP="0044304C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</w:rPr>
      </w:pPr>
      <w:r w:rsidRPr="0044304C">
        <w:rPr>
          <w:b/>
          <w:bCs/>
        </w:rPr>
        <w:t xml:space="preserve">Border-radius- </w:t>
      </w:r>
      <w:r w:rsidRPr="002438BD">
        <w:t xml:space="preserve">rounds the </w:t>
      </w:r>
      <w:proofErr w:type="gramStart"/>
      <w:r w:rsidRPr="002438BD">
        <w:t>edges ,</w:t>
      </w:r>
      <w:proofErr w:type="gramEnd"/>
      <w:r w:rsidRPr="002438BD">
        <w:t xml:space="preserve"> 50 % for circle</w:t>
      </w:r>
    </w:p>
    <w:p w14:paraId="6A758413" w14:textId="3A1835C4" w:rsidR="002438BD" w:rsidRDefault="002438BD" w:rsidP="0044304C">
      <w:pPr>
        <w:pStyle w:val="ListParagraph"/>
        <w:numPr>
          <w:ilvl w:val="0"/>
          <w:numId w:val="6"/>
        </w:numPr>
        <w:spacing w:line="276" w:lineRule="auto"/>
        <w:jc w:val="both"/>
      </w:pPr>
      <w:r w:rsidRPr="0044304C">
        <w:rPr>
          <w:b/>
          <w:bCs/>
        </w:rPr>
        <w:t>Margin collapse</w:t>
      </w:r>
      <w:r>
        <w:t>- the margin between two elements is collapsed to the bigger margin use no collapse</w:t>
      </w:r>
    </w:p>
    <w:p w14:paraId="4DD36031" w14:textId="207019AD" w:rsidR="002438BD" w:rsidRDefault="002438BD" w:rsidP="0044304C">
      <w:pPr>
        <w:pStyle w:val="ListParagraph"/>
        <w:numPr>
          <w:ilvl w:val="0"/>
          <w:numId w:val="6"/>
        </w:numPr>
        <w:spacing w:line="276" w:lineRule="auto"/>
        <w:jc w:val="both"/>
      </w:pPr>
      <w:r w:rsidRPr="0044304C">
        <w:rPr>
          <w:b/>
          <w:bCs/>
        </w:rPr>
        <w:t>Box-sizing</w:t>
      </w:r>
      <w:r>
        <w:t>: border-box – includes content +</w:t>
      </w:r>
      <w:proofErr w:type="spellStart"/>
      <w:r>
        <w:t>padding+border</w:t>
      </w:r>
      <w:proofErr w:type="spellEnd"/>
    </w:p>
    <w:p w14:paraId="7B239B26" w14:textId="6810D6BD" w:rsidR="002438BD" w:rsidRDefault="002438BD" w:rsidP="0044304C">
      <w:pPr>
        <w:pStyle w:val="ListParagraph"/>
        <w:numPr>
          <w:ilvl w:val="0"/>
          <w:numId w:val="6"/>
        </w:numPr>
        <w:spacing w:line="276" w:lineRule="auto"/>
        <w:jc w:val="both"/>
      </w:pPr>
      <w:r w:rsidRPr="0044304C">
        <w:rPr>
          <w:b/>
          <w:bCs/>
        </w:rPr>
        <w:t>Box-sizing</w:t>
      </w:r>
      <w:proofErr w:type="gramStart"/>
      <w:r>
        <w:t>-</w:t>
      </w:r>
      <w:r>
        <w:t>:content</w:t>
      </w:r>
      <w:proofErr w:type="gramEnd"/>
      <w:r>
        <w:t>-</w:t>
      </w:r>
      <w:r>
        <w:t xml:space="preserve">box – includes </w:t>
      </w:r>
      <w:r>
        <w:t xml:space="preserve"> only content height and width</w:t>
      </w:r>
    </w:p>
    <w:p w14:paraId="690AECD2" w14:textId="157D0F0A" w:rsidR="002438BD" w:rsidRDefault="002438BD" w:rsidP="0044304C">
      <w:pPr>
        <w:pStyle w:val="ListParagraph"/>
        <w:numPr>
          <w:ilvl w:val="0"/>
          <w:numId w:val="6"/>
        </w:numPr>
        <w:spacing w:line="276" w:lineRule="auto"/>
        <w:jc w:val="both"/>
      </w:pPr>
      <w:r w:rsidRPr="0044304C">
        <w:rPr>
          <w:b/>
          <w:bCs/>
        </w:rPr>
        <w:t>Display</w:t>
      </w:r>
      <w:r>
        <w:t xml:space="preserve">- inline, block, inline-block, flex, </w:t>
      </w:r>
      <w:proofErr w:type="gramStart"/>
      <w:r>
        <w:t>none(</w:t>
      </w:r>
      <w:proofErr w:type="gramEnd"/>
      <w:r>
        <w:t xml:space="preserve">to hide) </w:t>
      </w:r>
    </w:p>
    <w:p w14:paraId="79B6A761" w14:textId="38FF707C" w:rsidR="002438BD" w:rsidRDefault="002438BD" w:rsidP="0044304C">
      <w:pPr>
        <w:pStyle w:val="ListParagraph"/>
        <w:numPr>
          <w:ilvl w:val="0"/>
          <w:numId w:val="6"/>
        </w:numPr>
        <w:spacing w:line="276" w:lineRule="auto"/>
        <w:jc w:val="both"/>
      </w:pPr>
      <w:proofErr w:type="spellStart"/>
      <w:r>
        <w:t>Visibilibility</w:t>
      </w:r>
      <w:proofErr w:type="spellEnd"/>
      <w:r>
        <w:t>-hidde</w:t>
      </w:r>
      <w:r w:rsidR="0044304C">
        <w:t>n</w:t>
      </w:r>
      <w:r>
        <w:t xml:space="preserve"> is also used to hide but it prevents the space.</w:t>
      </w:r>
    </w:p>
    <w:p w14:paraId="0F232C04" w14:textId="0F1E25A3" w:rsidR="0044304C" w:rsidRDefault="0044304C" w:rsidP="002438BD">
      <w:pPr>
        <w:spacing w:line="276" w:lineRule="auto"/>
        <w:jc w:val="both"/>
      </w:pPr>
      <w:r w:rsidRPr="0044304C">
        <w:rPr>
          <w:b/>
          <w:bCs/>
        </w:rPr>
        <w:t>Text</w:t>
      </w:r>
      <w:r>
        <w:rPr>
          <w:b/>
          <w:bCs/>
        </w:rPr>
        <w:t xml:space="preserve"> &amp; Font</w:t>
      </w:r>
    </w:p>
    <w:p w14:paraId="23F65B7C" w14:textId="71637241" w:rsidR="002438BD" w:rsidRDefault="002438BD" w:rsidP="0044304C">
      <w:pPr>
        <w:pStyle w:val="ListParagraph"/>
        <w:numPr>
          <w:ilvl w:val="0"/>
          <w:numId w:val="5"/>
        </w:numPr>
        <w:spacing w:line="276" w:lineRule="auto"/>
        <w:jc w:val="both"/>
      </w:pPr>
      <w:r>
        <w:t xml:space="preserve">Text-align- </w:t>
      </w:r>
      <w:proofErr w:type="spellStart"/>
      <w:r>
        <w:t>center</w:t>
      </w:r>
      <w:proofErr w:type="spellEnd"/>
      <w:r>
        <w:t>, left, right</w:t>
      </w:r>
    </w:p>
    <w:p w14:paraId="1BBDFFBC" w14:textId="4BB6191D" w:rsidR="002438BD" w:rsidRDefault="002438BD" w:rsidP="0044304C">
      <w:pPr>
        <w:pStyle w:val="ListParagraph"/>
        <w:numPr>
          <w:ilvl w:val="0"/>
          <w:numId w:val="5"/>
        </w:numPr>
        <w:spacing w:line="276" w:lineRule="auto"/>
        <w:jc w:val="both"/>
      </w:pPr>
      <w:r>
        <w:t>Text-decoration- none, underline, overline, line-through</w:t>
      </w:r>
    </w:p>
    <w:p w14:paraId="700401CC" w14:textId="258E353A" w:rsidR="002438BD" w:rsidRDefault="002438BD" w:rsidP="0044304C">
      <w:pPr>
        <w:pStyle w:val="ListParagraph"/>
        <w:numPr>
          <w:ilvl w:val="0"/>
          <w:numId w:val="5"/>
        </w:numPr>
        <w:spacing w:line="276" w:lineRule="auto"/>
        <w:jc w:val="both"/>
      </w:pPr>
      <w:r>
        <w:t>Text-transform- uppercase or lowercase</w:t>
      </w:r>
    </w:p>
    <w:p w14:paraId="5B9CA9BE" w14:textId="1DF623FD" w:rsidR="002438BD" w:rsidRDefault="002438BD" w:rsidP="0044304C">
      <w:pPr>
        <w:pStyle w:val="ListParagraph"/>
        <w:numPr>
          <w:ilvl w:val="0"/>
          <w:numId w:val="5"/>
        </w:numPr>
        <w:spacing w:line="276" w:lineRule="auto"/>
        <w:jc w:val="both"/>
      </w:pPr>
      <w:r>
        <w:t xml:space="preserve">Text-shadow- horizontal, vertical </w:t>
      </w:r>
      <w:proofErr w:type="spellStart"/>
      <w:r>
        <w:t>color</w:t>
      </w:r>
      <w:proofErr w:type="spellEnd"/>
      <w:r>
        <w:t xml:space="preserve"> ex</w:t>
      </w:r>
      <w:proofErr w:type="gramStart"/>
      <w:r>
        <w:t>-  2</w:t>
      </w:r>
      <w:proofErr w:type="gramEnd"/>
      <w:r>
        <w:t>px,2px red;</w:t>
      </w:r>
    </w:p>
    <w:p w14:paraId="3B8BE5AB" w14:textId="06CF5C69" w:rsidR="002438BD" w:rsidRDefault="002438BD" w:rsidP="0044304C">
      <w:pPr>
        <w:pStyle w:val="ListParagraph"/>
        <w:numPr>
          <w:ilvl w:val="0"/>
          <w:numId w:val="5"/>
        </w:numPr>
        <w:spacing w:line="276" w:lineRule="auto"/>
        <w:jc w:val="both"/>
      </w:pPr>
      <w:r>
        <w:t>Other properties- line-height, letter-spacing, word-spacing etc…</w:t>
      </w:r>
    </w:p>
    <w:p w14:paraId="5C18D4CD" w14:textId="47F06F9E" w:rsidR="002438BD" w:rsidRDefault="002438BD" w:rsidP="0044304C">
      <w:pPr>
        <w:pStyle w:val="ListParagraph"/>
        <w:numPr>
          <w:ilvl w:val="0"/>
          <w:numId w:val="5"/>
        </w:numPr>
        <w:spacing w:line="276" w:lineRule="auto"/>
        <w:jc w:val="both"/>
      </w:pPr>
      <w:r>
        <w:t xml:space="preserve">Font- </w:t>
      </w:r>
      <w:proofErr w:type="spellStart"/>
      <w:r>
        <w:t>websafe</w:t>
      </w:r>
      <w:proofErr w:type="spellEnd"/>
      <w:r>
        <w:t xml:space="preserve"> and google font – always remember to add fallback family</w:t>
      </w:r>
    </w:p>
    <w:p w14:paraId="024488A3" w14:textId="01166FCF" w:rsidR="002438BD" w:rsidRDefault="002438BD" w:rsidP="0044304C">
      <w:pPr>
        <w:pStyle w:val="ListParagraph"/>
        <w:numPr>
          <w:ilvl w:val="0"/>
          <w:numId w:val="5"/>
        </w:numPr>
        <w:spacing w:line="276" w:lineRule="auto"/>
        <w:jc w:val="both"/>
      </w:pPr>
      <w:r>
        <w:t>Other properties- Font-size, Font-style, font-variant, font-weight etc…</w:t>
      </w:r>
    </w:p>
    <w:p w14:paraId="33C6B523" w14:textId="77777777" w:rsidR="0044304C" w:rsidRDefault="002438BD" w:rsidP="002438BD">
      <w:pPr>
        <w:spacing w:line="276" w:lineRule="auto"/>
        <w:jc w:val="both"/>
      </w:pPr>
      <w:r w:rsidRPr="0044304C">
        <w:rPr>
          <w:b/>
          <w:bCs/>
        </w:rPr>
        <w:t>Size</w:t>
      </w:r>
      <w:r>
        <w:t xml:space="preserve"> –</w:t>
      </w:r>
    </w:p>
    <w:p w14:paraId="54CC1B7C" w14:textId="3E416263" w:rsidR="002438BD" w:rsidRDefault="002438BD" w:rsidP="0044304C">
      <w:pPr>
        <w:pStyle w:val="ListParagraph"/>
        <w:numPr>
          <w:ilvl w:val="0"/>
          <w:numId w:val="4"/>
        </w:numPr>
        <w:spacing w:line="276" w:lineRule="auto"/>
        <w:jc w:val="both"/>
      </w:pPr>
      <w:r>
        <w:t>px depend on the screen for 1000*800 screen 1px = 800/1000</w:t>
      </w:r>
    </w:p>
    <w:p w14:paraId="1A95912D" w14:textId="3930A521" w:rsidR="002438BD" w:rsidRDefault="002438BD" w:rsidP="0044304C">
      <w:pPr>
        <w:pStyle w:val="ListParagraph"/>
        <w:numPr>
          <w:ilvl w:val="0"/>
          <w:numId w:val="4"/>
        </w:numPr>
        <w:spacing w:line="276" w:lineRule="auto"/>
        <w:jc w:val="both"/>
      </w:pPr>
      <w:proofErr w:type="spellStart"/>
      <w:r>
        <w:t>Em</w:t>
      </w:r>
      <w:proofErr w:type="spellEnd"/>
      <w:r>
        <w:t>- relative to parent size</w:t>
      </w:r>
    </w:p>
    <w:p w14:paraId="1A3BAE4B" w14:textId="13892276" w:rsidR="002438BD" w:rsidRDefault="002438BD" w:rsidP="0044304C">
      <w:pPr>
        <w:pStyle w:val="ListParagraph"/>
        <w:numPr>
          <w:ilvl w:val="0"/>
          <w:numId w:val="4"/>
        </w:numPr>
        <w:spacing w:line="276" w:lineRule="auto"/>
        <w:jc w:val="both"/>
      </w:pPr>
      <w:r>
        <w:t>Rem- relative to the root font size</w:t>
      </w:r>
    </w:p>
    <w:p w14:paraId="0EFBBA19" w14:textId="4A8658A0" w:rsidR="002438BD" w:rsidRDefault="002438BD" w:rsidP="0044304C">
      <w:pPr>
        <w:pStyle w:val="ListParagraph"/>
        <w:numPr>
          <w:ilvl w:val="0"/>
          <w:numId w:val="4"/>
        </w:numPr>
        <w:spacing w:line="276" w:lineRule="auto"/>
        <w:jc w:val="both"/>
      </w:pPr>
      <w:proofErr w:type="spellStart"/>
      <w:r>
        <w:t>Vh</w:t>
      </w:r>
      <w:proofErr w:type="spellEnd"/>
      <w:r>
        <w:t>- relative to 1% of the viewport height</w:t>
      </w:r>
    </w:p>
    <w:p w14:paraId="0BF54998" w14:textId="1F02DBC7" w:rsidR="002438BD" w:rsidRDefault="002438BD" w:rsidP="0044304C">
      <w:pPr>
        <w:pStyle w:val="ListParagraph"/>
        <w:numPr>
          <w:ilvl w:val="0"/>
          <w:numId w:val="4"/>
        </w:numPr>
        <w:spacing w:line="276" w:lineRule="auto"/>
        <w:jc w:val="both"/>
      </w:pPr>
      <w:proofErr w:type="spellStart"/>
      <w:r>
        <w:t>V</w:t>
      </w:r>
      <w:r>
        <w:t>w</w:t>
      </w:r>
      <w:proofErr w:type="spellEnd"/>
      <w:r>
        <w:t xml:space="preserve">- relative to 1% of </w:t>
      </w:r>
      <w:r>
        <w:t xml:space="preserve">the </w:t>
      </w:r>
      <w:r>
        <w:t xml:space="preserve">viewport </w:t>
      </w:r>
      <w:r>
        <w:t>width</w:t>
      </w:r>
    </w:p>
    <w:p w14:paraId="4144BBAF" w14:textId="090F4A36" w:rsidR="002438BD" w:rsidRDefault="002438BD" w:rsidP="0044304C">
      <w:pPr>
        <w:pStyle w:val="ListParagraph"/>
        <w:numPr>
          <w:ilvl w:val="0"/>
          <w:numId w:val="4"/>
        </w:numPr>
        <w:spacing w:line="276" w:lineRule="auto"/>
        <w:jc w:val="both"/>
      </w:pPr>
      <w:r>
        <w:t xml:space="preserve">Remember in flex </w:t>
      </w:r>
      <w:proofErr w:type="spellStart"/>
      <w:r>
        <w:t>vh</w:t>
      </w:r>
      <w:proofErr w:type="spellEnd"/>
      <w:r>
        <w:t xml:space="preserve"> may refer to the horizontal axis</w:t>
      </w:r>
    </w:p>
    <w:p w14:paraId="2A9EB736" w14:textId="39EAD5EB" w:rsidR="002438BD" w:rsidRDefault="002438BD" w:rsidP="0044304C">
      <w:pPr>
        <w:pStyle w:val="ListParagraph"/>
        <w:numPr>
          <w:ilvl w:val="0"/>
          <w:numId w:val="4"/>
        </w:numPr>
        <w:spacing w:line="276" w:lineRule="auto"/>
        <w:jc w:val="both"/>
      </w:pPr>
      <w:r>
        <w:t>%- relative to the parent element</w:t>
      </w:r>
    </w:p>
    <w:p w14:paraId="011D6FBE" w14:textId="028AD2C9" w:rsidR="002438BD" w:rsidRDefault="002438BD" w:rsidP="0044304C">
      <w:pPr>
        <w:pStyle w:val="ListParagraph"/>
        <w:numPr>
          <w:ilvl w:val="0"/>
          <w:numId w:val="4"/>
        </w:numPr>
        <w:spacing w:line="276" w:lineRule="auto"/>
        <w:jc w:val="both"/>
      </w:pPr>
      <w:r>
        <w:t xml:space="preserve">Min-/max-height/width- used to apply certain height and width when the content is less than required, such as stopping footer to move to the centre when the body has less content. </w:t>
      </w:r>
    </w:p>
    <w:p w14:paraId="57AD41C9" w14:textId="77777777" w:rsidR="002438BD" w:rsidRDefault="002438BD" w:rsidP="002438BD">
      <w:pPr>
        <w:spacing w:line="276" w:lineRule="auto"/>
        <w:jc w:val="both"/>
      </w:pPr>
      <w:r w:rsidRPr="0044304C">
        <w:rPr>
          <w:b/>
          <w:bCs/>
        </w:rPr>
        <w:t>Position</w:t>
      </w:r>
      <w:r>
        <w:t xml:space="preserve">- </w:t>
      </w:r>
      <w:proofErr w:type="gramStart"/>
      <w:r>
        <w:t>static(</w:t>
      </w:r>
      <w:proofErr w:type="gramEnd"/>
      <w:r>
        <w:t xml:space="preserve">default as the document flow), </w:t>
      </w:r>
    </w:p>
    <w:p w14:paraId="1ADB1C5F" w14:textId="7EC40590" w:rsidR="002438BD" w:rsidRDefault="002438BD" w:rsidP="0044304C">
      <w:pPr>
        <w:pStyle w:val="ListParagraph"/>
        <w:numPr>
          <w:ilvl w:val="0"/>
          <w:numId w:val="3"/>
        </w:numPr>
        <w:spacing w:line="276" w:lineRule="auto"/>
        <w:jc w:val="both"/>
      </w:pPr>
      <w:r>
        <w:t>relative (same as static but now you can set top/left/bottom/right /z-index),</w:t>
      </w:r>
    </w:p>
    <w:p w14:paraId="22C520C5" w14:textId="2A5F1E3D" w:rsidR="002438BD" w:rsidRDefault="002438BD" w:rsidP="0044304C">
      <w:pPr>
        <w:pStyle w:val="ListParagraph"/>
        <w:numPr>
          <w:ilvl w:val="0"/>
          <w:numId w:val="3"/>
        </w:numPr>
        <w:spacing w:line="276" w:lineRule="auto"/>
        <w:jc w:val="both"/>
      </w:pPr>
      <w:r>
        <w:t xml:space="preserve">absolute – removed from the flow and positioned according to its parent or first non-static ancestor, </w:t>
      </w:r>
      <w:r>
        <w:t>you can set top/left/bottom/right /z-index),</w:t>
      </w:r>
    </w:p>
    <w:p w14:paraId="47A44841" w14:textId="10B0367C" w:rsidR="002438BD" w:rsidRDefault="002438BD" w:rsidP="0044304C">
      <w:pPr>
        <w:pStyle w:val="ListParagraph"/>
        <w:numPr>
          <w:ilvl w:val="0"/>
          <w:numId w:val="3"/>
        </w:numPr>
        <w:spacing w:line="276" w:lineRule="auto"/>
        <w:jc w:val="both"/>
      </w:pPr>
      <w:r>
        <w:t>fixed- relative to the browser window fixed at one position,</w:t>
      </w:r>
      <w:r w:rsidRPr="002438BD">
        <w:t xml:space="preserve"> </w:t>
      </w:r>
      <w:r>
        <w:t>you can set top/left/bottom/right /z-index),</w:t>
      </w:r>
    </w:p>
    <w:p w14:paraId="26F17AC8" w14:textId="0474D230" w:rsidR="002438BD" w:rsidRDefault="002438BD" w:rsidP="002438BD">
      <w:pPr>
        <w:spacing w:line="276" w:lineRule="auto"/>
        <w:jc w:val="both"/>
      </w:pPr>
    </w:p>
    <w:p w14:paraId="3E3E9AA6" w14:textId="77777777" w:rsidR="002438BD" w:rsidRDefault="002438BD" w:rsidP="0044304C">
      <w:pPr>
        <w:pStyle w:val="ListParagraph"/>
        <w:numPr>
          <w:ilvl w:val="0"/>
          <w:numId w:val="3"/>
        </w:numPr>
        <w:spacing w:line="276" w:lineRule="auto"/>
        <w:jc w:val="both"/>
      </w:pPr>
      <w:r>
        <w:lastRenderedPageBreak/>
        <w:t xml:space="preserve">sticky- same as fixed but based on user scroll position, </w:t>
      </w:r>
      <w:r>
        <w:t>you can set top/left/bottom/right /z-index),</w:t>
      </w:r>
    </w:p>
    <w:p w14:paraId="11454B41" w14:textId="202FD1A8" w:rsidR="002438BD" w:rsidRDefault="002438BD" w:rsidP="002438BD">
      <w:pPr>
        <w:spacing w:line="276" w:lineRule="auto"/>
        <w:jc w:val="both"/>
      </w:pPr>
      <w:r w:rsidRPr="002438BD">
        <w:rPr>
          <w:b/>
          <w:bCs/>
        </w:rPr>
        <w:t>Flexbox</w:t>
      </w:r>
      <w:r>
        <w:t>-Display-flex</w:t>
      </w:r>
    </w:p>
    <w:p w14:paraId="53421183" w14:textId="5F6EDD42" w:rsidR="002438BD" w:rsidRDefault="002438BD" w:rsidP="002438BD">
      <w:pPr>
        <w:spacing w:line="276" w:lineRule="auto"/>
        <w:jc w:val="both"/>
      </w:pPr>
      <w:r>
        <w:t xml:space="preserve">Container-properties- </w:t>
      </w:r>
    </w:p>
    <w:p w14:paraId="5074FC4D" w14:textId="77777777" w:rsidR="002438BD" w:rsidRDefault="002438BD" w:rsidP="002438BD">
      <w:pPr>
        <w:pStyle w:val="ListParagraph"/>
        <w:numPr>
          <w:ilvl w:val="0"/>
          <w:numId w:val="2"/>
        </w:numPr>
        <w:spacing w:line="276" w:lineRule="auto"/>
        <w:jc w:val="both"/>
      </w:pPr>
      <w:r>
        <w:t>Flex direction-row, row-reverse, column, column-reverse</w:t>
      </w:r>
    </w:p>
    <w:p w14:paraId="3B2B26A9" w14:textId="1AE62142" w:rsidR="002438BD" w:rsidRDefault="002438BD" w:rsidP="002438BD">
      <w:pPr>
        <w:pStyle w:val="ListParagraph"/>
        <w:numPr>
          <w:ilvl w:val="0"/>
          <w:numId w:val="2"/>
        </w:numPr>
        <w:spacing w:line="276" w:lineRule="auto"/>
        <w:jc w:val="both"/>
      </w:pPr>
      <w:r>
        <w:t xml:space="preserve">flex-wrap—wrap, wrap-reverse </w:t>
      </w:r>
      <w:proofErr w:type="spellStart"/>
      <w:r>
        <w:t>deafault</w:t>
      </w:r>
      <w:proofErr w:type="spellEnd"/>
      <w:r>
        <w:t xml:space="preserve"> is no-wrap</w:t>
      </w:r>
    </w:p>
    <w:p w14:paraId="0996A338" w14:textId="602793BA" w:rsidR="002438BD" w:rsidRDefault="002438BD" w:rsidP="002438BD">
      <w:pPr>
        <w:pStyle w:val="ListParagraph"/>
        <w:numPr>
          <w:ilvl w:val="0"/>
          <w:numId w:val="2"/>
        </w:numPr>
        <w:spacing w:line="276" w:lineRule="auto"/>
        <w:jc w:val="both"/>
      </w:pPr>
      <w:r>
        <w:t>Justify-content along main axis</w:t>
      </w:r>
    </w:p>
    <w:p w14:paraId="695B3B15" w14:textId="6ED69795" w:rsidR="002438BD" w:rsidRDefault="002438BD" w:rsidP="002438BD">
      <w:pPr>
        <w:pStyle w:val="ListParagraph"/>
        <w:numPr>
          <w:ilvl w:val="0"/>
          <w:numId w:val="2"/>
        </w:numPr>
        <w:spacing w:line="276" w:lineRule="auto"/>
        <w:jc w:val="both"/>
      </w:pPr>
      <w:r>
        <w:t>Align-items- align cross axis</w:t>
      </w:r>
    </w:p>
    <w:p w14:paraId="39821542" w14:textId="102C36EF" w:rsidR="002438BD" w:rsidRDefault="002438BD" w:rsidP="002438BD">
      <w:pPr>
        <w:pStyle w:val="ListParagraph"/>
        <w:numPr>
          <w:ilvl w:val="0"/>
          <w:numId w:val="2"/>
        </w:numPr>
        <w:spacing w:line="276" w:lineRule="auto"/>
        <w:jc w:val="both"/>
      </w:pPr>
      <w:r>
        <w:t>Align-content</w:t>
      </w:r>
    </w:p>
    <w:p w14:paraId="0B443A95" w14:textId="67FE60AC" w:rsidR="002438BD" w:rsidRDefault="002438BD" w:rsidP="002438BD">
      <w:pPr>
        <w:spacing w:line="276" w:lineRule="auto"/>
        <w:jc w:val="both"/>
      </w:pPr>
      <w:r>
        <w:t>Flex-items or children properties</w:t>
      </w:r>
    </w:p>
    <w:p w14:paraId="3561049D" w14:textId="4F113867" w:rsidR="002438BD" w:rsidRDefault="002438BD" w:rsidP="002438BD">
      <w:pPr>
        <w:spacing w:line="276" w:lineRule="auto"/>
        <w:jc w:val="both"/>
      </w:pPr>
      <w:r>
        <w:t>Order, Align-self, Flex-grow, flex-shrink</w:t>
      </w:r>
    </w:p>
    <w:p w14:paraId="36978BAF" w14:textId="77777777" w:rsidR="002438BD" w:rsidRDefault="002438BD" w:rsidP="002438BD">
      <w:pPr>
        <w:spacing w:line="276" w:lineRule="auto"/>
        <w:jc w:val="both"/>
      </w:pPr>
    </w:p>
    <w:p w14:paraId="0C5070F3" w14:textId="77777777" w:rsidR="002438BD" w:rsidRDefault="002438BD" w:rsidP="002438BD">
      <w:pPr>
        <w:spacing w:line="276" w:lineRule="auto"/>
        <w:jc w:val="both"/>
      </w:pPr>
    </w:p>
    <w:p w14:paraId="077A869C" w14:textId="77777777" w:rsidR="002438BD" w:rsidRPr="002438BD" w:rsidRDefault="002438BD" w:rsidP="002438BD">
      <w:pPr>
        <w:spacing w:line="276" w:lineRule="auto"/>
        <w:jc w:val="both"/>
        <w:rPr>
          <w:b/>
          <w:bCs/>
        </w:rPr>
      </w:pPr>
    </w:p>
    <w:p w14:paraId="0885B173" w14:textId="77777777" w:rsidR="002438BD" w:rsidRPr="002438BD" w:rsidRDefault="002438BD" w:rsidP="002438BD">
      <w:pPr>
        <w:spacing w:line="276" w:lineRule="auto"/>
        <w:jc w:val="both"/>
        <w:rPr>
          <w:b/>
          <w:bCs/>
        </w:rPr>
      </w:pPr>
    </w:p>
    <w:p w14:paraId="467E6CE0" w14:textId="77777777" w:rsidR="002438BD" w:rsidRPr="002438BD" w:rsidRDefault="002438BD" w:rsidP="00ED1960">
      <w:pPr>
        <w:spacing w:line="276" w:lineRule="auto"/>
        <w:jc w:val="both"/>
        <w:rPr>
          <w:b/>
          <w:bCs/>
        </w:rPr>
      </w:pPr>
    </w:p>
    <w:p w14:paraId="0DA184EF" w14:textId="77777777" w:rsidR="002438BD" w:rsidRPr="002438BD" w:rsidRDefault="002438BD" w:rsidP="00ED1960">
      <w:pPr>
        <w:spacing w:line="276" w:lineRule="auto"/>
        <w:jc w:val="both"/>
        <w:rPr>
          <w:b/>
          <w:bCs/>
        </w:rPr>
      </w:pPr>
    </w:p>
    <w:p w14:paraId="4E55F15F" w14:textId="77777777" w:rsidR="002438BD" w:rsidRDefault="002438BD" w:rsidP="00ED1960">
      <w:pPr>
        <w:spacing w:line="276" w:lineRule="auto"/>
        <w:jc w:val="both"/>
      </w:pPr>
    </w:p>
    <w:p w14:paraId="1C360C2B" w14:textId="77777777" w:rsidR="002438BD" w:rsidRPr="002438BD" w:rsidRDefault="002438BD" w:rsidP="00ED1960">
      <w:pPr>
        <w:spacing w:line="276" w:lineRule="auto"/>
        <w:jc w:val="both"/>
        <w:rPr>
          <w:b/>
          <w:bCs/>
          <w:color w:val="C45911" w:themeColor="accent2" w:themeShade="BF"/>
        </w:rPr>
      </w:pPr>
    </w:p>
    <w:sectPr w:rsidR="002438BD" w:rsidRPr="002438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A5BDA"/>
    <w:multiLevelType w:val="hybridMultilevel"/>
    <w:tmpl w:val="1696D9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63468"/>
    <w:multiLevelType w:val="hybridMultilevel"/>
    <w:tmpl w:val="680634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22720"/>
    <w:multiLevelType w:val="hybridMultilevel"/>
    <w:tmpl w:val="723CC5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8436B"/>
    <w:multiLevelType w:val="hybridMultilevel"/>
    <w:tmpl w:val="5E66D6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C008D"/>
    <w:multiLevelType w:val="hybridMultilevel"/>
    <w:tmpl w:val="9AEE08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761B2"/>
    <w:multiLevelType w:val="hybridMultilevel"/>
    <w:tmpl w:val="68BA3F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AC3824"/>
    <w:multiLevelType w:val="hybridMultilevel"/>
    <w:tmpl w:val="E2D46D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E0443"/>
    <w:multiLevelType w:val="hybridMultilevel"/>
    <w:tmpl w:val="4FEEB1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2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bUwNTE3NjEyNDVS0lEKTi0uzszPAykwrAUAvWoZCywAAAA="/>
  </w:docVars>
  <w:rsids>
    <w:rsidRoot w:val="009C10E2"/>
    <w:rsid w:val="002438BD"/>
    <w:rsid w:val="0044304C"/>
    <w:rsid w:val="009C10E2"/>
    <w:rsid w:val="00A860E1"/>
    <w:rsid w:val="00A9202F"/>
    <w:rsid w:val="00BF2283"/>
    <w:rsid w:val="00D13EC5"/>
    <w:rsid w:val="00ED1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F9717"/>
  <w15:chartTrackingRefBased/>
  <w15:docId w15:val="{C67A5B74-326B-435E-B73C-C30F54E02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1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1960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F228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3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ti Kartikeya</dc:creator>
  <cp:keywords/>
  <dc:description/>
  <cp:lastModifiedBy>Dipti Kartikeya</cp:lastModifiedBy>
  <cp:revision>5</cp:revision>
  <dcterms:created xsi:type="dcterms:W3CDTF">2021-11-17T20:50:00Z</dcterms:created>
  <dcterms:modified xsi:type="dcterms:W3CDTF">2021-11-18T03:46:00Z</dcterms:modified>
</cp:coreProperties>
</file>